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2A49" w:rsidRDefault="00622A49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22A49" w:rsidRDefault="00622A49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ЕКТ</w:t>
      </w:r>
      <w:bookmarkStart w:id="0" w:name="_GoBack"/>
      <w:bookmarkEnd w:id="0"/>
    </w:p>
    <w:p w:rsidR="00622A49" w:rsidRDefault="00622A49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="00622A4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F0285F">
        <w:rPr>
          <w:rFonts w:ascii="Times New Roman" w:hAnsi="Times New Roman" w:cs="Times New Roman"/>
          <w:sz w:val="28"/>
          <w:szCs w:val="28"/>
          <w:lang w:val="ru-RU"/>
        </w:rPr>
        <w:t>на Республики Татарстан от 20.03.2018 № 1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</w:t>
      </w:r>
      <w:proofErr w:type="spellEnd"/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>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г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лики Татарстан от 20.03.2018 № 1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8633C8">
        <w:rPr>
          <w:rFonts w:ascii="Times New Roman" w:hAnsi="Times New Roman"/>
          <w:sz w:val="28"/>
          <w:szCs w:val="28"/>
        </w:rPr>
        <w:t>Старотатарско-Адам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10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таротатарско-Адамского</w:t>
      </w:r>
    </w:p>
    <w:p w:rsidR="008A573D" w:rsidRDefault="008A573D" w:rsidP="00AB259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                                </w:t>
      </w:r>
      <w:proofErr w:type="spellStart"/>
      <w:r w:rsidR="008633C8">
        <w:rPr>
          <w:rFonts w:ascii="Times New Roman" w:hAnsi="Times New Roman" w:cs="Times New Roman"/>
          <w:sz w:val="28"/>
          <w:szCs w:val="28"/>
          <w:lang w:val="ru-RU"/>
        </w:rPr>
        <w:t>Э.М.Хуснуллина</w:t>
      </w:r>
      <w:proofErr w:type="spellEnd"/>
    </w:p>
    <w:p w:rsidR="00026D16" w:rsidRPr="00AB259D" w:rsidRDefault="00026D16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7BF1" w:rsidRDefault="00837BF1">
      <w:pPr>
        <w:spacing w:after="0"/>
      </w:pPr>
      <w:r>
        <w:separator/>
      </w:r>
    </w:p>
  </w:endnote>
  <w:endnote w:type="continuationSeparator" w:id="0">
    <w:p w:rsidR="00837BF1" w:rsidRDefault="00837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7BF1" w:rsidRDefault="00837BF1">
      <w:r>
        <w:separator/>
      </w:r>
    </w:p>
  </w:footnote>
  <w:footnote w:type="continuationSeparator" w:id="0">
    <w:p w:rsidR="00837BF1" w:rsidRDefault="00837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60AAA"/>
    <w:rsid w:val="000F493C"/>
    <w:rsid w:val="001C1697"/>
    <w:rsid w:val="00232DD4"/>
    <w:rsid w:val="0032559D"/>
    <w:rsid w:val="003720C2"/>
    <w:rsid w:val="004E29B3"/>
    <w:rsid w:val="00557C0E"/>
    <w:rsid w:val="00590D07"/>
    <w:rsid w:val="00622A49"/>
    <w:rsid w:val="00631853"/>
    <w:rsid w:val="00784D58"/>
    <w:rsid w:val="00827542"/>
    <w:rsid w:val="00837BF1"/>
    <w:rsid w:val="008633C8"/>
    <w:rsid w:val="008A573D"/>
    <w:rsid w:val="008D6863"/>
    <w:rsid w:val="00971691"/>
    <w:rsid w:val="00AB259D"/>
    <w:rsid w:val="00B86B75"/>
    <w:rsid w:val="00BC48D5"/>
    <w:rsid w:val="00BF5B26"/>
    <w:rsid w:val="00C36279"/>
    <w:rsid w:val="00C97918"/>
    <w:rsid w:val="00D25F96"/>
    <w:rsid w:val="00D67343"/>
    <w:rsid w:val="00E315A3"/>
    <w:rsid w:val="00F0285F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pravo.tatarstan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aksubaevo.tatar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9BB22-7E00-4960-975D-DE959B070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adam</cp:lastModifiedBy>
  <cp:revision>2</cp:revision>
  <cp:lastPrinted>2019-11-08T08:41:00Z</cp:lastPrinted>
  <dcterms:created xsi:type="dcterms:W3CDTF">2019-11-08T11:06:00Z</dcterms:created>
  <dcterms:modified xsi:type="dcterms:W3CDTF">2019-11-08T11:06:00Z</dcterms:modified>
</cp:coreProperties>
</file>